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1861D6" w14:textId="1B9B98E5" w:rsidR="00034808" w:rsidRPr="00B1108C" w:rsidRDefault="00E9709C" w:rsidP="00D35904">
      <w:pPr>
        <w:pStyle w:val="Heading1"/>
        <w:rPr>
          <w:rFonts w:ascii="Lato" w:hAnsi="Lato"/>
          <w:sz w:val="26"/>
          <w:szCs w:val="26"/>
        </w:rPr>
      </w:pPr>
      <w:r w:rsidRPr="00B1108C">
        <w:rPr>
          <w:rFonts w:ascii="Lato" w:hAnsi="Lato"/>
          <w:sz w:val="26"/>
          <w:szCs w:val="26"/>
        </w:rPr>
        <w:t xml:space="preserve">Lesson </w:t>
      </w:r>
      <w:r w:rsidR="00510B12">
        <w:rPr>
          <w:rFonts w:ascii="Lato" w:hAnsi="Lato"/>
          <w:sz w:val="26"/>
          <w:szCs w:val="26"/>
        </w:rPr>
        <w:t>8</w:t>
      </w:r>
      <w:r w:rsidR="0084556E" w:rsidRPr="00B1108C">
        <w:rPr>
          <w:rFonts w:ascii="Lato" w:hAnsi="Lato"/>
          <w:sz w:val="26"/>
          <w:szCs w:val="26"/>
        </w:rPr>
        <w:t xml:space="preserve"> – Lock </w:t>
      </w:r>
      <w:r w:rsidR="00441B54">
        <w:rPr>
          <w:rFonts w:ascii="Lato" w:hAnsi="Lato"/>
          <w:sz w:val="26"/>
          <w:szCs w:val="26"/>
        </w:rPr>
        <w:t>b</w:t>
      </w:r>
      <w:r w:rsidR="0084556E" w:rsidRPr="00B1108C">
        <w:rPr>
          <w:rFonts w:ascii="Lato" w:hAnsi="Lato"/>
          <w:sz w:val="26"/>
          <w:szCs w:val="26"/>
        </w:rPr>
        <w:t>ox</w:t>
      </w:r>
    </w:p>
    <w:p w14:paraId="76144C1D" w14:textId="03B8F258" w:rsidR="00FA7C9F" w:rsidRPr="00B1108C" w:rsidRDefault="00FA7C9F" w:rsidP="00E9709C">
      <w:pPr>
        <w:rPr>
          <w:rFonts w:ascii="Lato" w:hAnsi="Lato"/>
          <w:sz w:val="26"/>
          <w:szCs w:val="26"/>
        </w:rPr>
      </w:pPr>
    </w:p>
    <w:p w14:paraId="6935CC8B" w14:textId="283A29DD" w:rsidR="00FA7C9F" w:rsidRPr="00B1108C" w:rsidRDefault="00FA7C9F" w:rsidP="00FA7C9F">
      <w:pPr>
        <w:pStyle w:val="Heading1"/>
        <w:rPr>
          <w:rFonts w:ascii="Lato" w:hAnsi="Lato"/>
          <w:sz w:val="26"/>
          <w:szCs w:val="26"/>
        </w:rPr>
      </w:pPr>
      <w:r w:rsidRPr="00B1108C">
        <w:rPr>
          <w:rFonts w:ascii="Lato" w:hAnsi="Lato"/>
          <w:sz w:val="26"/>
          <w:szCs w:val="26"/>
        </w:rPr>
        <w:t xml:space="preserve">Setting the </w:t>
      </w:r>
      <w:r w:rsidR="00441B54">
        <w:rPr>
          <w:rFonts w:ascii="Lato" w:hAnsi="Lato"/>
          <w:sz w:val="26"/>
          <w:szCs w:val="26"/>
        </w:rPr>
        <w:t>s</w:t>
      </w:r>
      <w:r w:rsidRPr="00B1108C">
        <w:rPr>
          <w:rFonts w:ascii="Lato" w:hAnsi="Lato"/>
          <w:sz w:val="26"/>
          <w:szCs w:val="26"/>
        </w:rPr>
        <w:t>cene</w:t>
      </w:r>
    </w:p>
    <w:p w14:paraId="2118157B" w14:textId="7E0783AB" w:rsidR="00FA7C9F" w:rsidRDefault="00FA7C9F" w:rsidP="00E9709C">
      <w:pPr>
        <w:rPr>
          <w:rFonts w:ascii="Lato" w:hAnsi="Lato"/>
        </w:rPr>
      </w:pPr>
    </w:p>
    <w:p w14:paraId="4CBA3200" w14:textId="5A64C3B9" w:rsidR="00FA7C9F" w:rsidRPr="00FA7C9F" w:rsidRDefault="0044425B" w:rsidP="00FA7C9F">
      <w:pPr>
        <w:rPr>
          <w:rFonts w:ascii="Lato" w:hAnsi="Lato"/>
        </w:rPr>
      </w:pPr>
      <w:r>
        <w:rPr>
          <w:rFonts w:ascii="Lato" w:hAnsi="Lato"/>
        </w:rPr>
        <w:t xml:space="preserve">In this project you </w:t>
      </w:r>
      <w:r w:rsidR="0084556E">
        <w:rPr>
          <w:rFonts w:ascii="Lato" w:hAnsi="Lato"/>
        </w:rPr>
        <w:t>are going to create a lock box which is controlled via a 4</w:t>
      </w:r>
      <w:r w:rsidR="00441B54">
        <w:rPr>
          <w:rFonts w:ascii="Lato" w:hAnsi="Lato"/>
        </w:rPr>
        <w:t>-</w:t>
      </w:r>
      <w:r w:rsidR="0084556E">
        <w:rPr>
          <w:rFonts w:ascii="Lato" w:hAnsi="Lato"/>
        </w:rPr>
        <w:t xml:space="preserve">digit code. You will use a servo to open and close the lock and push buttons to enter the code. </w:t>
      </w:r>
    </w:p>
    <w:p w14:paraId="003D07AA" w14:textId="79663312" w:rsidR="00FA7C9F" w:rsidRDefault="00FA7C9F" w:rsidP="00FA7C9F">
      <w:pPr>
        <w:pStyle w:val="Heading1"/>
        <w:rPr>
          <w:rFonts w:ascii="Lato" w:hAnsi="Lato"/>
          <w:sz w:val="26"/>
          <w:szCs w:val="26"/>
        </w:rPr>
      </w:pPr>
      <w:r w:rsidRPr="00B1108C">
        <w:rPr>
          <w:rFonts w:ascii="Lato" w:hAnsi="Lato"/>
          <w:sz w:val="26"/>
          <w:szCs w:val="26"/>
        </w:rPr>
        <w:t xml:space="preserve">Success </w:t>
      </w:r>
      <w:r w:rsidR="00441B54">
        <w:rPr>
          <w:rFonts w:ascii="Lato" w:hAnsi="Lato"/>
          <w:sz w:val="26"/>
          <w:szCs w:val="26"/>
        </w:rPr>
        <w:t>c</w:t>
      </w:r>
      <w:r w:rsidRPr="00B1108C">
        <w:rPr>
          <w:rFonts w:ascii="Lato" w:hAnsi="Lato"/>
          <w:sz w:val="26"/>
          <w:szCs w:val="26"/>
        </w:rPr>
        <w:t>riteria</w:t>
      </w:r>
    </w:p>
    <w:p w14:paraId="60C22343" w14:textId="77777777" w:rsidR="00B1108C" w:rsidRPr="00B1108C" w:rsidRDefault="00B1108C" w:rsidP="00B1108C"/>
    <w:p w14:paraId="06AEE157" w14:textId="0BBF8A38" w:rsidR="00FA7C9F" w:rsidRDefault="0044425B" w:rsidP="0084556E">
      <w:pPr>
        <w:pStyle w:val="ListParagraph"/>
        <w:numPr>
          <w:ilvl w:val="0"/>
          <w:numId w:val="21"/>
        </w:numPr>
        <w:rPr>
          <w:rFonts w:ascii="Lato" w:hAnsi="Lato"/>
        </w:rPr>
      </w:pPr>
      <w:r>
        <w:rPr>
          <w:rFonts w:ascii="Lato" w:hAnsi="Lato"/>
        </w:rPr>
        <w:t xml:space="preserve">To be able to connect a </w:t>
      </w:r>
      <w:r w:rsidR="0084556E">
        <w:rPr>
          <w:rFonts w:ascii="Lato" w:hAnsi="Lato"/>
        </w:rPr>
        <w:t>servo and program it to turn left and right</w:t>
      </w:r>
    </w:p>
    <w:p w14:paraId="4E264E33" w14:textId="26B30CCC" w:rsidR="0084556E" w:rsidRDefault="0084556E" w:rsidP="0084556E">
      <w:pPr>
        <w:pStyle w:val="ListParagraph"/>
        <w:numPr>
          <w:ilvl w:val="0"/>
          <w:numId w:val="21"/>
        </w:numPr>
        <w:rPr>
          <w:rFonts w:ascii="Lato" w:hAnsi="Lato"/>
        </w:rPr>
      </w:pPr>
      <w:r>
        <w:rPr>
          <w:rFonts w:ascii="Lato" w:hAnsi="Lato"/>
        </w:rPr>
        <w:t>To be able to add push buttons to a breadboard</w:t>
      </w:r>
    </w:p>
    <w:p w14:paraId="3DFEBB70" w14:textId="101A9C0A" w:rsidR="0084556E" w:rsidRDefault="0084556E" w:rsidP="0084556E">
      <w:pPr>
        <w:pStyle w:val="ListParagraph"/>
        <w:numPr>
          <w:ilvl w:val="0"/>
          <w:numId w:val="21"/>
        </w:numPr>
        <w:rPr>
          <w:rFonts w:ascii="Lato" w:hAnsi="Lato"/>
        </w:rPr>
      </w:pPr>
      <w:r>
        <w:rPr>
          <w:rFonts w:ascii="Lato" w:hAnsi="Lato"/>
        </w:rPr>
        <w:t>To be able to automatically control the servo depending upon a correct sequence of push buttons being pressed</w:t>
      </w:r>
    </w:p>
    <w:p w14:paraId="67E0F80F" w14:textId="43048546" w:rsidR="00744ABA" w:rsidRPr="00B1108C" w:rsidRDefault="00744ABA" w:rsidP="00744ABA">
      <w:pPr>
        <w:pStyle w:val="Heading1"/>
        <w:rPr>
          <w:rFonts w:ascii="Lato" w:hAnsi="Lato"/>
          <w:sz w:val="26"/>
          <w:szCs w:val="26"/>
        </w:rPr>
      </w:pPr>
      <w:r w:rsidRPr="00B1108C">
        <w:rPr>
          <w:rFonts w:ascii="Lato" w:hAnsi="Lato"/>
          <w:sz w:val="26"/>
          <w:szCs w:val="26"/>
        </w:rPr>
        <w:t>Schema</w:t>
      </w:r>
    </w:p>
    <w:p w14:paraId="6AF4C6FF" w14:textId="15D7C898" w:rsidR="00744ABA" w:rsidRPr="00744ABA" w:rsidRDefault="005C40F0" w:rsidP="00744ABA">
      <w:pPr>
        <w:rPr>
          <w:rFonts w:ascii="Lato" w:hAnsi="Lato"/>
        </w:rPr>
      </w:pPr>
      <w:r w:rsidRPr="005C40F0">
        <w:rPr>
          <w:rFonts w:ascii="Lato" w:hAnsi="Lato"/>
          <w:noProof/>
        </w:rPr>
        <w:drawing>
          <wp:inline distT="0" distB="0" distL="0" distR="0" wp14:anchorId="12373E32" wp14:editId="6C59C8DF">
            <wp:extent cx="5197396" cy="3620530"/>
            <wp:effectExtent l="0" t="0" r="0" b="0"/>
            <wp:docPr id="6" name="Picture 5" descr="Diagram&#10;&#10;Description automatically generated">
              <a:extLst xmlns:a="http://schemas.openxmlformats.org/drawingml/2006/main">
                <a:ext uri="{FF2B5EF4-FFF2-40B4-BE49-F238E27FC236}">
                  <a16:creationId xmlns:a16="http://schemas.microsoft.com/office/drawing/2014/main" id="{A22F0703-FD9D-C44E-BA5F-036C0FF954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agram&#10;&#10;Description automatically generated">
                      <a:extLst>
                        <a:ext uri="{FF2B5EF4-FFF2-40B4-BE49-F238E27FC236}">
                          <a16:creationId xmlns:a16="http://schemas.microsoft.com/office/drawing/2014/main" id="{A22F0703-FD9D-C44E-BA5F-036C0FF9543F}"/>
                        </a:ext>
                      </a:extLst>
                    </pic:cNvPr>
                    <pic:cNvPicPr>
                      <a:picLocks noChangeAspect="1"/>
                    </pic:cNvPicPr>
                  </pic:nvPicPr>
                  <pic:blipFill>
                    <a:blip r:embed="rId7"/>
                    <a:stretch>
                      <a:fillRect/>
                    </a:stretch>
                  </pic:blipFill>
                  <pic:spPr>
                    <a:xfrm>
                      <a:off x="0" y="0"/>
                      <a:ext cx="5197396" cy="3620530"/>
                    </a:xfrm>
                    <a:prstGeom prst="rect">
                      <a:avLst/>
                    </a:prstGeom>
                  </pic:spPr>
                </pic:pic>
              </a:graphicData>
            </a:graphic>
          </wp:inline>
        </w:drawing>
      </w:r>
    </w:p>
    <w:p w14:paraId="2803245D" w14:textId="59E89210" w:rsidR="00E9709C" w:rsidRPr="00B1108C" w:rsidRDefault="00E9709C" w:rsidP="00E9709C">
      <w:pPr>
        <w:pStyle w:val="Heading1"/>
        <w:rPr>
          <w:rFonts w:ascii="Lato" w:hAnsi="Lato"/>
          <w:sz w:val="26"/>
          <w:szCs w:val="26"/>
        </w:rPr>
      </w:pPr>
      <w:r w:rsidRPr="00B1108C">
        <w:rPr>
          <w:rFonts w:ascii="Lato" w:hAnsi="Lato"/>
          <w:sz w:val="26"/>
          <w:szCs w:val="26"/>
        </w:rPr>
        <w:t xml:space="preserve">Step 1 – </w:t>
      </w:r>
      <w:r w:rsidR="0084556E" w:rsidRPr="00B1108C">
        <w:rPr>
          <w:rFonts w:ascii="Lato" w:hAnsi="Lato"/>
          <w:sz w:val="26"/>
          <w:szCs w:val="26"/>
        </w:rPr>
        <w:t xml:space="preserve">Connecting the </w:t>
      </w:r>
      <w:r w:rsidR="000A657B">
        <w:rPr>
          <w:rFonts w:ascii="Lato" w:hAnsi="Lato"/>
          <w:sz w:val="26"/>
          <w:szCs w:val="26"/>
        </w:rPr>
        <w:t>c</w:t>
      </w:r>
      <w:r w:rsidR="004A08B2" w:rsidRPr="00B1108C">
        <w:rPr>
          <w:rFonts w:ascii="Lato" w:hAnsi="Lato"/>
          <w:sz w:val="26"/>
          <w:szCs w:val="26"/>
        </w:rPr>
        <w:t>ircuit</w:t>
      </w:r>
    </w:p>
    <w:p w14:paraId="4CC8FF0B" w14:textId="420D7317" w:rsidR="00D35904" w:rsidRDefault="00D35904" w:rsidP="00416F3B"/>
    <w:p w14:paraId="229E6B16" w14:textId="5CE816AD" w:rsidR="0084556E" w:rsidRDefault="004A08B2" w:rsidP="00511EF3">
      <w:r w:rsidRPr="00B1108C">
        <w:rPr>
          <w:rFonts w:ascii="Lato" w:hAnsi="Lato"/>
        </w:rPr>
        <w:t>Connect the circuit according to the diagram above.</w:t>
      </w:r>
    </w:p>
    <w:p w14:paraId="4EBAE2CF" w14:textId="729BF19E" w:rsidR="00F209C0" w:rsidRDefault="00F209C0" w:rsidP="00511EF3"/>
    <w:p w14:paraId="6391331B" w14:textId="0190AE0A" w:rsidR="00F209C0" w:rsidRDefault="00F209C0" w:rsidP="00511EF3"/>
    <w:p w14:paraId="3925597D" w14:textId="7376EA32" w:rsidR="00511EF3" w:rsidRDefault="00093FA3" w:rsidP="00511EF3">
      <w:r>
        <w:rPr>
          <w:noProof/>
        </w:rPr>
        <w:drawing>
          <wp:inline distT="0" distB="0" distL="0" distR="0" wp14:anchorId="34038191" wp14:editId="6F0D9A92">
            <wp:extent cx="6858000" cy="5143500"/>
            <wp:effectExtent l="0" t="0" r="0" b="0"/>
            <wp:docPr id="18" name="Picture 18" descr="A picture containing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electronics, circu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5143500"/>
                    </a:xfrm>
                    <a:prstGeom prst="rect">
                      <a:avLst/>
                    </a:prstGeom>
                  </pic:spPr>
                </pic:pic>
              </a:graphicData>
            </a:graphic>
          </wp:inline>
        </w:drawing>
      </w:r>
    </w:p>
    <w:p w14:paraId="4C6AE240" w14:textId="65156A02" w:rsidR="0084556E" w:rsidRDefault="0084556E" w:rsidP="00FA7C9F">
      <w:pPr>
        <w:pStyle w:val="Heading1"/>
        <w:rPr>
          <w:rFonts w:ascii="Lato" w:hAnsi="Lato"/>
        </w:rPr>
      </w:pPr>
    </w:p>
    <w:p w14:paraId="69D338FA" w14:textId="4D6EF1FA" w:rsidR="00511EF3" w:rsidRPr="00B1108C" w:rsidRDefault="000A657B" w:rsidP="00943555">
      <w:pPr>
        <w:pStyle w:val="Heading1"/>
        <w:rPr>
          <w:sz w:val="26"/>
          <w:szCs w:val="26"/>
        </w:rPr>
      </w:pPr>
      <w:r w:rsidRPr="00BB48F5">
        <w:rPr>
          <w:rFonts w:ascii="Lato" w:hAnsi="Lato"/>
          <w:sz w:val="26"/>
          <w:szCs w:val="26"/>
        </w:rPr>
        <w:t>Step</w:t>
      </w:r>
      <w:r>
        <w:rPr>
          <w:rFonts w:ascii="Lato" w:hAnsi="Lato"/>
          <w:sz w:val="26"/>
          <w:szCs w:val="26"/>
        </w:rPr>
        <w:t xml:space="preserve"> </w:t>
      </w:r>
      <w:r w:rsidRPr="000A657B">
        <w:rPr>
          <w:rFonts w:ascii="Lato" w:hAnsi="Lato"/>
          <w:sz w:val="26"/>
          <w:szCs w:val="26"/>
        </w:rPr>
        <w:t xml:space="preserve">2 – Programming the LEDs, </w:t>
      </w:r>
      <w:proofErr w:type="gramStart"/>
      <w:r w:rsidRPr="000A657B">
        <w:rPr>
          <w:rFonts w:ascii="Lato" w:hAnsi="Lato"/>
          <w:sz w:val="26"/>
          <w:szCs w:val="26"/>
        </w:rPr>
        <w:t>buttons</w:t>
      </w:r>
      <w:proofErr w:type="gramEnd"/>
      <w:r w:rsidRPr="000A657B">
        <w:rPr>
          <w:rFonts w:ascii="Lato" w:hAnsi="Lato"/>
          <w:sz w:val="26"/>
          <w:szCs w:val="26"/>
        </w:rPr>
        <w:t xml:space="preserve"> and servo</w:t>
      </w:r>
      <w:r w:rsidRPr="00BB48F5">
        <w:rPr>
          <w:rFonts w:ascii="Lato" w:hAnsi="Lato"/>
          <w:sz w:val="26"/>
          <w:szCs w:val="26"/>
        </w:rPr>
        <w:t xml:space="preserve"> </w:t>
      </w:r>
      <w:r w:rsidR="004A08B2" w:rsidRPr="00B1108C">
        <w:rPr>
          <w:sz w:val="26"/>
          <w:szCs w:val="26"/>
        </w:rPr>
        <w:t xml:space="preserve"> </w:t>
      </w:r>
    </w:p>
    <w:p w14:paraId="10A61E65" w14:textId="4FE8C3F6" w:rsidR="004A08B2" w:rsidRPr="00B1108C" w:rsidRDefault="004A08B2" w:rsidP="004A08B2">
      <w:pPr>
        <w:rPr>
          <w:sz w:val="26"/>
          <w:szCs w:val="26"/>
        </w:rPr>
      </w:pPr>
    </w:p>
    <w:p w14:paraId="2FB281D8" w14:textId="3445D857" w:rsidR="004A08B2" w:rsidRPr="00B1108C" w:rsidRDefault="00F209C0" w:rsidP="004A08B2">
      <w:pPr>
        <w:rPr>
          <w:rFonts w:ascii="Lato" w:hAnsi="Lato"/>
        </w:rPr>
      </w:pPr>
      <w:r w:rsidRPr="00B1108C">
        <w:rPr>
          <w:rFonts w:ascii="Lato" w:hAnsi="Lato"/>
        </w:rPr>
        <w:t>You are initially going to program the device to take in four inputs which are triggered using the push buttons. When each button is pressed</w:t>
      </w:r>
      <w:r w:rsidR="00995951" w:rsidRPr="00B1108C">
        <w:rPr>
          <w:rFonts w:ascii="Lato" w:hAnsi="Lato"/>
        </w:rPr>
        <w:t>,</w:t>
      </w:r>
      <w:r w:rsidRPr="00B1108C">
        <w:rPr>
          <w:rFonts w:ascii="Lato" w:hAnsi="Lato"/>
        </w:rPr>
        <w:t xml:space="preserve"> the corresponding red LED will light up to confirm that the button has been pressed. If the four buttons are pressed in the correct order</w:t>
      </w:r>
      <w:r w:rsidR="00995951" w:rsidRPr="00B1108C">
        <w:rPr>
          <w:rFonts w:ascii="Lato" w:hAnsi="Lato"/>
        </w:rPr>
        <w:t>,</w:t>
      </w:r>
      <w:r w:rsidRPr="00B1108C">
        <w:rPr>
          <w:rFonts w:ascii="Lato" w:hAnsi="Lato"/>
        </w:rPr>
        <w:t xml:space="preserve"> the green LED will light up. Once the green LED lights up to confirm that the correct PIN has been entered the </w:t>
      </w:r>
      <w:r w:rsidR="00995951" w:rsidRPr="00B1108C">
        <w:rPr>
          <w:rFonts w:ascii="Lato" w:hAnsi="Lato"/>
        </w:rPr>
        <w:t>s</w:t>
      </w:r>
      <w:r w:rsidRPr="00B1108C">
        <w:rPr>
          <w:rFonts w:ascii="Lato" w:hAnsi="Lato"/>
        </w:rPr>
        <w:t>ervo will turn to unlock the box.</w:t>
      </w:r>
    </w:p>
    <w:p w14:paraId="7ED4D30F" w14:textId="2373054E" w:rsidR="00F209C0" w:rsidRPr="00B1108C" w:rsidRDefault="00F209C0" w:rsidP="004A08B2">
      <w:pPr>
        <w:rPr>
          <w:rFonts w:ascii="Lato" w:hAnsi="Lato"/>
        </w:rPr>
      </w:pPr>
      <w:r w:rsidRPr="00B1108C">
        <w:rPr>
          <w:rFonts w:ascii="Lato" w:hAnsi="Lato"/>
        </w:rPr>
        <w:t>Initially you are going to import the servo libra</w:t>
      </w:r>
      <w:r w:rsidR="005A2BF4" w:rsidRPr="00B1108C">
        <w:rPr>
          <w:rFonts w:ascii="Lato" w:hAnsi="Lato"/>
        </w:rPr>
        <w:t>ry and declare your four buttons as constants. Button</w:t>
      </w:r>
      <w:r w:rsidR="00995951" w:rsidRPr="00B1108C">
        <w:rPr>
          <w:rFonts w:ascii="Lato" w:hAnsi="Lato"/>
        </w:rPr>
        <w:t xml:space="preserve"> </w:t>
      </w:r>
      <w:r w:rsidR="005A2BF4" w:rsidRPr="00B1108C">
        <w:rPr>
          <w:rFonts w:ascii="Lato" w:hAnsi="Lato"/>
        </w:rPr>
        <w:t xml:space="preserve">1 is connected to socket 2 etc. The LEDs which light up when the inputs are pressed are connected to A3, A0, A1 and A4. </w:t>
      </w:r>
    </w:p>
    <w:p w14:paraId="50E26334" w14:textId="2AB700C0" w:rsidR="005A2BF4" w:rsidRDefault="005A2BF4" w:rsidP="004A08B2">
      <w:r w:rsidRPr="005A2BF4">
        <w:rPr>
          <w:noProof/>
        </w:rPr>
        <w:lastRenderedPageBreak/>
        <w:drawing>
          <wp:inline distT="0" distB="0" distL="0" distR="0" wp14:anchorId="58000E8A" wp14:editId="153AACD0">
            <wp:extent cx="3263900" cy="15875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a:stretch>
                      <a:fillRect/>
                    </a:stretch>
                  </pic:blipFill>
                  <pic:spPr>
                    <a:xfrm>
                      <a:off x="0" y="0"/>
                      <a:ext cx="3263900" cy="1587500"/>
                    </a:xfrm>
                    <a:prstGeom prst="rect">
                      <a:avLst/>
                    </a:prstGeom>
                  </pic:spPr>
                </pic:pic>
              </a:graphicData>
            </a:graphic>
          </wp:inline>
        </w:drawing>
      </w:r>
    </w:p>
    <w:p w14:paraId="49A4892F" w14:textId="24D759A8" w:rsidR="005A2BF4" w:rsidRPr="00B1108C" w:rsidRDefault="005A2BF4" w:rsidP="004A08B2">
      <w:pPr>
        <w:rPr>
          <w:rFonts w:ascii="Lato" w:hAnsi="Lato"/>
        </w:rPr>
      </w:pPr>
      <w:r w:rsidRPr="00B1108C">
        <w:rPr>
          <w:rFonts w:ascii="Lato" w:hAnsi="Lato"/>
        </w:rPr>
        <w:t>You are now going to declare your output LED</w:t>
      </w:r>
      <w:r w:rsidR="00995951" w:rsidRPr="00B1108C">
        <w:rPr>
          <w:rFonts w:ascii="Lato" w:hAnsi="Lato"/>
        </w:rPr>
        <w:t>,</w:t>
      </w:r>
      <w:r w:rsidRPr="00B1108C">
        <w:rPr>
          <w:rFonts w:ascii="Lato" w:hAnsi="Lato"/>
        </w:rPr>
        <w:t xml:space="preserve"> which is the </w:t>
      </w:r>
      <w:r w:rsidR="00995951" w:rsidRPr="00B1108C">
        <w:rPr>
          <w:rFonts w:ascii="Lato" w:hAnsi="Lato"/>
        </w:rPr>
        <w:t>g</w:t>
      </w:r>
      <w:r w:rsidRPr="00B1108C">
        <w:rPr>
          <w:rFonts w:ascii="Lato" w:hAnsi="Lato"/>
        </w:rPr>
        <w:t>reen one</w:t>
      </w:r>
      <w:r w:rsidR="00995951" w:rsidRPr="00B1108C">
        <w:rPr>
          <w:rFonts w:ascii="Lato" w:hAnsi="Lato"/>
        </w:rPr>
        <w:t>. T</w:t>
      </w:r>
      <w:r w:rsidRPr="00B1108C">
        <w:rPr>
          <w:rFonts w:ascii="Lato" w:hAnsi="Lato"/>
        </w:rPr>
        <w:t>his is connected to socket 9. The servo lines initialise the servo and the code array defines what the correct PIN number should be. A further array is declared called entered which will take in four values.</w:t>
      </w:r>
    </w:p>
    <w:p w14:paraId="609F0A1E" w14:textId="2B21FACC" w:rsidR="00ED4ABF" w:rsidRPr="00B1108C" w:rsidRDefault="00ED4ABF" w:rsidP="004A08B2">
      <w:pPr>
        <w:rPr>
          <w:rFonts w:ascii="Lato" w:hAnsi="Lato"/>
        </w:rPr>
      </w:pPr>
      <w:r w:rsidRPr="00B1108C">
        <w:rPr>
          <w:rFonts w:ascii="Lato" w:hAnsi="Lato"/>
        </w:rPr>
        <w:t>An array is a data structure which contains a group of elements, normally of the same data type. The different values are stored under one identifier which can easily be searched.</w:t>
      </w:r>
    </w:p>
    <w:p w14:paraId="5523E3D4" w14:textId="6C3C4398" w:rsidR="00F209C0" w:rsidRDefault="005A2BF4" w:rsidP="004A08B2">
      <w:r w:rsidRPr="005A2BF4">
        <w:rPr>
          <w:noProof/>
        </w:rPr>
        <w:drawing>
          <wp:inline distT="0" distB="0" distL="0" distR="0" wp14:anchorId="6B71C16E" wp14:editId="061690A0">
            <wp:extent cx="2590800" cy="1625600"/>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0"/>
                    <a:stretch>
                      <a:fillRect/>
                    </a:stretch>
                  </pic:blipFill>
                  <pic:spPr>
                    <a:xfrm>
                      <a:off x="0" y="0"/>
                      <a:ext cx="2590800" cy="1625600"/>
                    </a:xfrm>
                    <a:prstGeom prst="rect">
                      <a:avLst/>
                    </a:prstGeom>
                  </pic:spPr>
                </pic:pic>
              </a:graphicData>
            </a:graphic>
          </wp:inline>
        </w:drawing>
      </w:r>
    </w:p>
    <w:p w14:paraId="5EFA0DB6" w14:textId="74974936" w:rsidR="005A2BF4" w:rsidRPr="00B1108C" w:rsidRDefault="005A2BF4" w:rsidP="004A08B2">
      <w:pPr>
        <w:rPr>
          <w:rFonts w:ascii="Lato" w:hAnsi="Lato"/>
        </w:rPr>
      </w:pPr>
      <w:r w:rsidRPr="00B1108C">
        <w:rPr>
          <w:rFonts w:ascii="Lato" w:hAnsi="Lato"/>
        </w:rPr>
        <w:t>You are now going to program the set</w:t>
      </w:r>
      <w:r w:rsidR="00DB4124" w:rsidRPr="00B1108C">
        <w:rPr>
          <w:rFonts w:ascii="Lato" w:hAnsi="Lato"/>
        </w:rPr>
        <w:t>-</w:t>
      </w:r>
      <w:r w:rsidRPr="00B1108C">
        <w:rPr>
          <w:rFonts w:ascii="Lato" w:hAnsi="Lato"/>
        </w:rPr>
        <w:t xml:space="preserve">up loop. The servo is attached to socket 4. The four buttons are defined as inputs and the </w:t>
      </w:r>
      <w:r w:rsidR="001A30B7" w:rsidRPr="00B1108C">
        <w:rPr>
          <w:rFonts w:ascii="Lato" w:hAnsi="Lato"/>
        </w:rPr>
        <w:t>g</w:t>
      </w:r>
      <w:r w:rsidRPr="00B1108C">
        <w:rPr>
          <w:rFonts w:ascii="Lato" w:hAnsi="Lato"/>
        </w:rPr>
        <w:t>reen LED as an output.</w:t>
      </w:r>
      <w:r w:rsidR="00ED4ABF" w:rsidRPr="00B1108C">
        <w:rPr>
          <w:rFonts w:ascii="Lato" w:hAnsi="Lato"/>
        </w:rPr>
        <w:t xml:space="preserve"> Each button is a pull up resistor. These are used to ensure that the program knows the state of the signal. The input signal will read a high state when the button is not pressed and a low state when it is pressed. </w:t>
      </w:r>
      <w:r w:rsidR="00FA18B8" w:rsidRPr="00B1108C">
        <w:rPr>
          <w:rFonts w:ascii="Lato" w:hAnsi="Lato"/>
        </w:rPr>
        <w:t>When the button is not pressed</w:t>
      </w:r>
      <w:r w:rsidR="001A30B7" w:rsidRPr="00B1108C">
        <w:rPr>
          <w:rFonts w:ascii="Lato" w:hAnsi="Lato"/>
        </w:rPr>
        <w:t>,</w:t>
      </w:r>
      <w:r w:rsidR="00FA18B8" w:rsidRPr="00B1108C">
        <w:rPr>
          <w:rFonts w:ascii="Lato" w:hAnsi="Lato"/>
        </w:rPr>
        <w:t xml:space="preserve"> a small current flows between VCC and the input pin. When the button is pressed, it connects the input pin directly to ground which allows the current to flow through the resistor.</w:t>
      </w:r>
    </w:p>
    <w:p w14:paraId="410D5B02" w14:textId="550D0DB7" w:rsidR="00F209C0" w:rsidRDefault="005A2BF4" w:rsidP="004A08B2">
      <w:r w:rsidRPr="005A2BF4">
        <w:rPr>
          <w:noProof/>
        </w:rPr>
        <w:drawing>
          <wp:inline distT="0" distB="0" distL="0" distR="0" wp14:anchorId="73A66519" wp14:editId="5181663E">
            <wp:extent cx="3835400" cy="254000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1"/>
                    <a:stretch>
                      <a:fillRect/>
                    </a:stretch>
                  </pic:blipFill>
                  <pic:spPr>
                    <a:xfrm>
                      <a:off x="0" y="0"/>
                      <a:ext cx="3835400" cy="2540000"/>
                    </a:xfrm>
                    <a:prstGeom prst="rect">
                      <a:avLst/>
                    </a:prstGeom>
                  </pic:spPr>
                </pic:pic>
              </a:graphicData>
            </a:graphic>
          </wp:inline>
        </w:drawing>
      </w:r>
    </w:p>
    <w:p w14:paraId="70D3FF3E" w14:textId="2E4A68F5" w:rsidR="00924935" w:rsidRPr="00B1108C" w:rsidRDefault="00924935" w:rsidP="004A08B2">
      <w:pPr>
        <w:rPr>
          <w:rFonts w:ascii="Lato" w:hAnsi="Lato"/>
        </w:rPr>
      </w:pPr>
      <w:r w:rsidRPr="00B1108C">
        <w:rPr>
          <w:rFonts w:ascii="Lato" w:hAnsi="Lato"/>
        </w:rPr>
        <w:lastRenderedPageBreak/>
        <w:t>Within the set</w:t>
      </w:r>
      <w:r w:rsidR="00590672" w:rsidRPr="00B1108C">
        <w:rPr>
          <w:rFonts w:ascii="Lato" w:hAnsi="Lato"/>
        </w:rPr>
        <w:t>-</w:t>
      </w:r>
      <w:r w:rsidRPr="00B1108C">
        <w:rPr>
          <w:rFonts w:ascii="Lato" w:hAnsi="Lato"/>
        </w:rPr>
        <w:t>up loop</w:t>
      </w:r>
      <w:r w:rsidR="00590672" w:rsidRPr="00B1108C">
        <w:rPr>
          <w:rFonts w:ascii="Lato" w:hAnsi="Lato"/>
        </w:rPr>
        <w:t>,</w:t>
      </w:r>
      <w:r w:rsidRPr="00B1108C">
        <w:rPr>
          <w:rFonts w:ascii="Lato" w:hAnsi="Lato"/>
        </w:rPr>
        <w:t xml:space="preserve"> you are now going to add code to output the values to the serial printer. This will display the correct code and the code entered, one item at a time. This is purely here to help whether the circuit is working as anticipated.</w:t>
      </w:r>
    </w:p>
    <w:p w14:paraId="3949B58D" w14:textId="525A3C64" w:rsidR="00F209C0" w:rsidRDefault="00924935" w:rsidP="004A08B2">
      <w:r w:rsidRPr="00924935">
        <w:rPr>
          <w:noProof/>
        </w:rPr>
        <w:drawing>
          <wp:inline distT="0" distB="0" distL="0" distR="0" wp14:anchorId="79BC20A1" wp14:editId="413CBE38">
            <wp:extent cx="3009900" cy="1409700"/>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2"/>
                    <a:stretch>
                      <a:fillRect/>
                    </a:stretch>
                  </pic:blipFill>
                  <pic:spPr>
                    <a:xfrm>
                      <a:off x="0" y="0"/>
                      <a:ext cx="3009900" cy="1409700"/>
                    </a:xfrm>
                    <a:prstGeom prst="rect">
                      <a:avLst/>
                    </a:prstGeom>
                  </pic:spPr>
                </pic:pic>
              </a:graphicData>
            </a:graphic>
          </wp:inline>
        </w:drawing>
      </w:r>
    </w:p>
    <w:p w14:paraId="6ACB9E32" w14:textId="53E26875" w:rsidR="00924935" w:rsidRPr="00B1108C" w:rsidRDefault="00924935" w:rsidP="004A08B2">
      <w:pPr>
        <w:rPr>
          <w:rFonts w:ascii="Lato" w:hAnsi="Lato"/>
        </w:rPr>
      </w:pPr>
      <w:r w:rsidRPr="00B1108C">
        <w:rPr>
          <w:rFonts w:ascii="Lato" w:hAnsi="Lato"/>
        </w:rPr>
        <w:t xml:space="preserve">You are now ready to code </w:t>
      </w:r>
      <w:r w:rsidR="00180823" w:rsidRPr="00B1108C">
        <w:rPr>
          <w:rFonts w:ascii="Lato" w:hAnsi="Lato"/>
        </w:rPr>
        <w:t>the inputs. If button 1 is pressed it will pass the value 1 to the function checkEntered1(). Repeat the same steps for all 4 inputs.</w:t>
      </w:r>
    </w:p>
    <w:p w14:paraId="7704D754" w14:textId="0FC5B16C" w:rsidR="00180823" w:rsidRDefault="00180823" w:rsidP="004A08B2"/>
    <w:p w14:paraId="2E34321C" w14:textId="21E6DEE1" w:rsidR="00180823" w:rsidRPr="004A08B2" w:rsidRDefault="00180823" w:rsidP="004A08B2">
      <w:r w:rsidRPr="00180823">
        <w:rPr>
          <w:noProof/>
        </w:rPr>
        <w:drawing>
          <wp:inline distT="0" distB="0" distL="0" distR="0" wp14:anchorId="31010F6B" wp14:editId="10B93FC2">
            <wp:extent cx="4356100" cy="4597400"/>
            <wp:effectExtent l="0" t="0" r="0" b="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pic:nvPicPr>
                  <pic:blipFill>
                    <a:blip r:embed="rId13"/>
                    <a:stretch>
                      <a:fillRect/>
                    </a:stretch>
                  </pic:blipFill>
                  <pic:spPr>
                    <a:xfrm>
                      <a:off x="0" y="0"/>
                      <a:ext cx="4356100" cy="4597400"/>
                    </a:xfrm>
                    <a:prstGeom prst="rect">
                      <a:avLst/>
                    </a:prstGeom>
                  </pic:spPr>
                </pic:pic>
              </a:graphicData>
            </a:graphic>
          </wp:inline>
        </w:drawing>
      </w:r>
    </w:p>
    <w:p w14:paraId="21FB5701" w14:textId="7D5E3558" w:rsidR="00943555" w:rsidRPr="00B1108C" w:rsidRDefault="00180823" w:rsidP="00511EF3">
      <w:pPr>
        <w:rPr>
          <w:rFonts w:ascii="Lato" w:hAnsi="Lato"/>
        </w:rPr>
      </w:pPr>
      <w:r w:rsidRPr="00B1108C">
        <w:rPr>
          <w:rFonts w:ascii="Lato" w:hAnsi="Lato"/>
        </w:rPr>
        <w:t>For each of the checkEntered functions</w:t>
      </w:r>
      <w:r w:rsidR="007046C0" w:rsidRPr="00B1108C">
        <w:rPr>
          <w:rFonts w:ascii="Lato" w:hAnsi="Lato"/>
        </w:rPr>
        <w:t>,</w:t>
      </w:r>
      <w:r w:rsidRPr="00B1108C">
        <w:rPr>
          <w:rFonts w:ascii="Lato" w:hAnsi="Lato"/>
        </w:rPr>
        <w:t xml:space="preserve"> it will check the relevant item in the entered array. If the item isn’t a zero it means that a value has already been entered so it will move on to the next check. If it is a 0 it means that the element hasn’t yet been entered so it will set that element in the array to the value of the button pressed.</w:t>
      </w:r>
    </w:p>
    <w:p w14:paraId="4038B170" w14:textId="77777777" w:rsidR="005545FA" w:rsidRDefault="005545FA" w:rsidP="00511EF3"/>
    <w:p w14:paraId="3051E907" w14:textId="77777777" w:rsidR="005545FA" w:rsidRDefault="005545FA" w:rsidP="00511EF3"/>
    <w:p w14:paraId="0AF0827C" w14:textId="677F07B8" w:rsidR="00180823" w:rsidRDefault="00180823" w:rsidP="00511EF3">
      <w:r w:rsidRPr="00180823">
        <w:rPr>
          <w:noProof/>
        </w:rPr>
        <w:drawing>
          <wp:inline distT="0" distB="0" distL="0" distR="0" wp14:anchorId="055C51F2" wp14:editId="41C053E8">
            <wp:extent cx="3467100" cy="8204200"/>
            <wp:effectExtent l="0" t="0" r="0" b="0"/>
            <wp:docPr id="13" name="Picture 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graphical user interface&#10;&#10;Description automatically generated"/>
                    <pic:cNvPicPr/>
                  </pic:nvPicPr>
                  <pic:blipFill>
                    <a:blip r:embed="rId14"/>
                    <a:stretch>
                      <a:fillRect/>
                    </a:stretch>
                  </pic:blipFill>
                  <pic:spPr>
                    <a:xfrm>
                      <a:off x="0" y="0"/>
                      <a:ext cx="3467100" cy="8204200"/>
                    </a:xfrm>
                    <a:prstGeom prst="rect">
                      <a:avLst/>
                    </a:prstGeom>
                  </pic:spPr>
                </pic:pic>
              </a:graphicData>
            </a:graphic>
          </wp:inline>
        </w:drawing>
      </w:r>
    </w:p>
    <w:p w14:paraId="161A3372" w14:textId="0533D90B" w:rsidR="00180823" w:rsidRPr="00B1108C" w:rsidRDefault="005545FA" w:rsidP="00511EF3">
      <w:pPr>
        <w:rPr>
          <w:rFonts w:ascii="Lato" w:hAnsi="Lato"/>
        </w:rPr>
      </w:pPr>
      <w:r w:rsidRPr="00B1108C">
        <w:rPr>
          <w:rFonts w:ascii="Lato" w:hAnsi="Lato"/>
        </w:rPr>
        <w:lastRenderedPageBreak/>
        <w:t>Now that all of the inputs have been recorded</w:t>
      </w:r>
      <w:r w:rsidR="007046C0" w:rsidRPr="00B1108C">
        <w:rPr>
          <w:rFonts w:ascii="Lato" w:hAnsi="Lato"/>
        </w:rPr>
        <w:t>,</w:t>
      </w:r>
      <w:r w:rsidRPr="00B1108C">
        <w:rPr>
          <w:rFonts w:ascii="Lato" w:hAnsi="Lato"/>
        </w:rPr>
        <w:t xml:space="preserve"> it is time to check whether the PIN that has been input is the correct one. This function will be called </w:t>
      </w:r>
      <w:r w:rsidR="001E3519" w:rsidRPr="00B1108C">
        <w:rPr>
          <w:rFonts w:ascii="Lato" w:hAnsi="Lato"/>
        </w:rPr>
        <w:t>‘</w:t>
      </w:r>
      <w:r w:rsidRPr="00B1108C">
        <w:rPr>
          <w:rFonts w:ascii="Lato" w:hAnsi="Lato"/>
        </w:rPr>
        <w:t>compareCode</w:t>
      </w:r>
      <w:r w:rsidR="001E3519" w:rsidRPr="00B1108C">
        <w:rPr>
          <w:rFonts w:ascii="Lato" w:hAnsi="Lato"/>
        </w:rPr>
        <w:t>’</w:t>
      </w:r>
      <w:r w:rsidRPr="00B1108C">
        <w:rPr>
          <w:rFonts w:ascii="Lato" w:hAnsi="Lato"/>
        </w:rPr>
        <w:t xml:space="preserve"> and will check the two arrays to see if they match. If they match, the servo will turn</w:t>
      </w:r>
      <w:r w:rsidR="001E3519" w:rsidRPr="00B1108C">
        <w:rPr>
          <w:rFonts w:ascii="Lato" w:hAnsi="Lato"/>
        </w:rPr>
        <w:t>;</w:t>
      </w:r>
      <w:r w:rsidRPr="00B1108C">
        <w:rPr>
          <w:rFonts w:ascii="Lato" w:hAnsi="Lato"/>
        </w:rPr>
        <w:t xml:space="preserve"> </w:t>
      </w:r>
      <w:proofErr w:type="gramStart"/>
      <w:r w:rsidRPr="00B1108C">
        <w:rPr>
          <w:rFonts w:ascii="Lato" w:hAnsi="Lato"/>
        </w:rPr>
        <w:t>thus</w:t>
      </w:r>
      <w:proofErr w:type="gramEnd"/>
      <w:r w:rsidRPr="00B1108C">
        <w:rPr>
          <w:rFonts w:ascii="Lato" w:hAnsi="Lato"/>
        </w:rPr>
        <w:t xml:space="preserve"> unlocking the box.</w:t>
      </w:r>
    </w:p>
    <w:p w14:paraId="5A7EC257" w14:textId="447C3731" w:rsidR="005545FA" w:rsidRDefault="005545FA" w:rsidP="00511EF3">
      <w:r w:rsidRPr="005545FA">
        <w:rPr>
          <w:noProof/>
        </w:rPr>
        <w:drawing>
          <wp:inline distT="0" distB="0" distL="0" distR="0" wp14:anchorId="6C5E25E5" wp14:editId="6F23E53F">
            <wp:extent cx="6858000" cy="3314065"/>
            <wp:effectExtent l="0" t="0" r="0" b="63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5"/>
                    <a:stretch>
                      <a:fillRect/>
                    </a:stretch>
                  </pic:blipFill>
                  <pic:spPr>
                    <a:xfrm>
                      <a:off x="0" y="0"/>
                      <a:ext cx="6858000" cy="3314065"/>
                    </a:xfrm>
                    <a:prstGeom prst="rect">
                      <a:avLst/>
                    </a:prstGeom>
                  </pic:spPr>
                </pic:pic>
              </a:graphicData>
            </a:graphic>
          </wp:inline>
        </w:drawing>
      </w:r>
    </w:p>
    <w:p w14:paraId="0D250C1F" w14:textId="5B016140" w:rsidR="005545FA" w:rsidRPr="00B1108C" w:rsidRDefault="005545FA" w:rsidP="00511EF3">
      <w:pPr>
        <w:rPr>
          <w:rFonts w:ascii="Lato" w:hAnsi="Lato"/>
        </w:rPr>
      </w:pPr>
      <w:r w:rsidRPr="00B1108C">
        <w:rPr>
          <w:rFonts w:ascii="Lato" w:hAnsi="Lato"/>
        </w:rPr>
        <w:t>Finally, we need to turn off all the LEDs.</w:t>
      </w:r>
    </w:p>
    <w:p w14:paraId="5EFCCD2F" w14:textId="0ABEFDAB" w:rsidR="005545FA" w:rsidRDefault="005545FA" w:rsidP="00511EF3">
      <w:r w:rsidRPr="005545FA">
        <w:rPr>
          <w:noProof/>
        </w:rPr>
        <w:drawing>
          <wp:inline distT="0" distB="0" distL="0" distR="0" wp14:anchorId="5C164A3B" wp14:editId="5E2AB3B7">
            <wp:extent cx="3162300" cy="1384300"/>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6"/>
                    <a:stretch>
                      <a:fillRect/>
                    </a:stretch>
                  </pic:blipFill>
                  <pic:spPr>
                    <a:xfrm>
                      <a:off x="0" y="0"/>
                      <a:ext cx="3162300" cy="1384300"/>
                    </a:xfrm>
                    <a:prstGeom prst="rect">
                      <a:avLst/>
                    </a:prstGeom>
                  </pic:spPr>
                </pic:pic>
              </a:graphicData>
            </a:graphic>
          </wp:inline>
        </w:drawing>
      </w:r>
    </w:p>
    <w:p w14:paraId="2358E9C2" w14:textId="77777777" w:rsidR="005545FA" w:rsidRPr="00511EF3" w:rsidRDefault="005545FA" w:rsidP="00511EF3"/>
    <w:p w14:paraId="50AF92DF" w14:textId="379BD27A" w:rsidR="00FA7C9F" w:rsidRPr="00B1108C" w:rsidRDefault="00FA7C9F" w:rsidP="00FA7C9F">
      <w:pPr>
        <w:pStyle w:val="Heading1"/>
        <w:rPr>
          <w:rFonts w:ascii="Lato" w:hAnsi="Lato"/>
          <w:sz w:val="26"/>
          <w:szCs w:val="26"/>
        </w:rPr>
      </w:pPr>
      <w:r w:rsidRPr="00B1108C">
        <w:rPr>
          <w:rFonts w:ascii="Lato" w:hAnsi="Lato"/>
          <w:sz w:val="26"/>
          <w:szCs w:val="26"/>
        </w:rPr>
        <w:t>Pro</w:t>
      </w:r>
      <w:r w:rsidR="00667C28">
        <w:rPr>
          <w:rFonts w:ascii="Lato" w:hAnsi="Lato"/>
          <w:sz w:val="26"/>
          <w:szCs w:val="26"/>
        </w:rPr>
        <w:t>-</w:t>
      </w:r>
      <w:r w:rsidR="001E3519">
        <w:rPr>
          <w:rFonts w:ascii="Lato" w:hAnsi="Lato"/>
          <w:sz w:val="26"/>
          <w:szCs w:val="26"/>
        </w:rPr>
        <w:t>t</w:t>
      </w:r>
      <w:r w:rsidRPr="00B1108C">
        <w:rPr>
          <w:rFonts w:ascii="Lato" w:hAnsi="Lato"/>
          <w:sz w:val="26"/>
          <w:szCs w:val="26"/>
        </w:rPr>
        <w:t>ip</w:t>
      </w:r>
    </w:p>
    <w:p w14:paraId="5236855D" w14:textId="32DA89F7" w:rsidR="00FA7C9F" w:rsidRDefault="00FA7C9F" w:rsidP="00AB089B"/>
    <w:p w14:paraId="1A21ADCD" w14:textId="17512F54" w:rsidR="003251F8" w:rsidRPr="00B1108C" w:rsidRDefault="005545FA" w:rsidP="00AB089B">
      <w:pPr>
        <w:rPr>
          <w:rFonts w:ascii="Lato" w:hAnsi="Lato"/>
        </w:rPr>
      </w:pPr>
      <w:r w:rsidRPr="00B1108C">
        <w:rPr>
          <w:rFonts w:ascii="Lato" w:hAnsi="Lato"/>
        </w:rPr>
        <w:t>Be very careful when wiring up your circuit. The sockets that are detailed in the code need to match those in the program.</w:t>
      </w:r>
    </w:p>
    <w:p w14:paraId="2091561A" w14:textId="6FE65381" w:rsidR="007473CC" w:rsidRDefault="007473CC" w:rsidP="00AB089B"/>
    <w:p w14:paraId="721E7D1D" w14:textId="16B2A81D" w:rsidR="00667C28" w:rsidRDefault="00667C28" w:rsidP="00AB089B"/>
    <w:p w14:paraId="5EE82DA3" w14:textId="0C2B9C89" w:rsidR="00667C28" w:rsidRDefault="00667C28" w:rsidP="00AB089B"/>
    <w:p w14:paraId="0020F0D7" w14:textId="77777777" w:rsidR="00667C28" w:rsidRDefault="00667C28" w:rsidP="00AB089B"/>
    <w:p w14:paraId="1ECBD52B" w14:textId="38FAD331" w:rsidR="007473CC" w:rsidRPr="00B1108C" w:rsidRDefault="007473CC" w:rsidP="007473CC">
      <w:pPr>
        <w:pStyle w:val="Heading1"/>
        <w:rPr>
          <w:rFonts w:ascii="Lato" w:hAnsi="Lato"/>
          <w:sz w:val="26"/>
          <w:szCs w:val="26"/>
        </w:rPr>
      </w:pPr>
      <w:r w:rsidRPr="00B1108C">
        <w:rPr>
          <w:rFonts w:ascii="Lato" w:hAnsi="Lato"/>
          <w:sz w:val="26"/>
          <w:szCs w:val="26"/>
        </w:rPr>
        <w:lastRenderedPageBreak/>
        <w:t>Assembling the lock box</w:t>
      </w:r>
    </w:p>
    <w:p w14:paraId="0CBD89D9" w14:textId="77777777" w:rsidR="007473CC" w:rsidRDefault="007473CC" w:rsidP="007473CC"/>
    <w:p w14:paraId="6FD2085C" w14:textId="1F4DF99E" w:rsidR="007473CC" w:rsidRPr="00B1108C" w:rsidRDefault="007473CC" w:rsidP="007473CC">
      <w:pPr>
        <w:rPr>
          <w:rFonts w:ascii="Lato" w:hAnsi="Lato"/>
        </w:rPr>
      </w:pPr>
      <w:r w:rsidRPr="00B1108C">
        <w:rPr>
          <w:rFonts w:ascii="Lato" w:hAnsi="Lato"/>
        </w:rPr>
        <w:t>The lock box is made out of car</w:t>
      </w:r>
      <w:r w:rsidR="001E3519" w:rsidRPr="00B1108C">
        <w:rPr>
          <w:rFonts w:ascii="Lato" w:hAnsi="Lato"/>
        </w:rPr>
        <w:t>d</w:t>
      </w:r>
      <w:r w:rsidRPr="00B1108C">
        <w:rPr>
          <w:rFonts w:ascii="Lato" w:hAnsi="Lato"/>
        </w:rPr>
        <w:t>board with a number of cardboard harnesses use</w:t>
      </w:r>
      <w:r w:rsidR="001E3519" w:rsidRPr="00B1108C">
        <w:rPr>
          <w:rFonts w:ascii="Lato" w:hAnsi="Lato"/>
        </w:rPr>
        <w:t>d</w:t>
      </w:r>
      <w:r w:rsidRPr="00B1108C">
        <w:rPr>
          <w:rFonts w:ascii="Lato" w:hAnsi="Lato"/>
        </w:rPr>
        <w:t xml:space="preserve"> to hold the various components. The servo itself acts as the lock</w:t>
      </w:r>
      <w:r w:rsidR="0078778E" w:rsidRPr="00B1108C">
        <w:rPr>
          <w:rFonts w:ascii="Lato" w:hAnsi="Lato"/>
        </w:rPr>
        <w:t>. The images below show one method of assembling the box although you may prefer to design your own solution.</w:t>
      </w:r>
    </w:p>
    <w:p w14:paraId="05DF6A24" w14:textId="77777777" w:rsidR="0078778E" w:rsidRDefault="0078778E" w:rsidP="007473CC"/>
    <w:p w14:paraId="5F732638" w14:textId="5406EB4D" w:rsidR="00725606" w:rsidRDefault="0078778E" w:rsidP="00FA7C9F">
      <w:pPr>
        <w:pStyle w:val="Heading1"/>
        <w:rPr>
          <w:rFonts w:ascii="Lato" w:hAnsi="Lato"/>
        </w:rPr>
      </w:pPr>
      <w:r>
        <w:rPr>
          <w:rFonts w:ascii="Lato" w:hAnsi="Lato"/>
          <w:noProof/>
        </w:rPr>
        <w:drawing>
          <wp:inline distT="0" distB="0" distL="0" distR="0" wp14:anchorId="2CC6287A" wp14:editId="3545DB9D">
            <wp:extent cx="2934840" cy="2201130"/>
            <wp:effectExtent l="0" t="0" r="0" b="0"/>
            <wp:docPr id="3" name="Picture 3"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wall, indoo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46390" cy="2209792"/>
                    </a:xfrm>
                    <a:prstGeom prst="rect">
                      <a:avLst/>
                    </a:prstGeom>
                  </pic:spPr>
                </pic:pic>
              </a:graphicData>
            </a:graphic>
          </wp:inline>
        </w:drawing>
      </w:r>
    </w:p>
    <w:p w14:paraId="287DDDF0" w14:textId="7FB8086A" w:rsidR="0078778E" w:rsidRDefault="0078778E" w:rsidP="0078778E"/>
    <w:p w14:paraId="7442B5AD" w14:textId="77777777" w:rsidR="0078778E" w:rsidRDefault="0078778E" w:rsidP="0078778E">
      <w:r>
        <w:rPr>
          <w:noProof/>
        </w:rPr>
        <w:drawing>
          <wp:inline distT="0" distB="0" distL="0" distR="0" wp14:anchorId="5E2AB600" wp14:editId="3E9387DA">
            <wp:extent cx="2934335" cy="22007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61253" cy="2220939"/>
                    </a:xfrm>
                    <a:prstGeom prst="rect">
                      <a:avLst/>
                    </a:prstGeom>
                  </pic:spPr>
                </pic:pic>
              </a:graphicData>
            </a:graphic>
          </wp:inline>
        </w:drawing>
      </w:r>
    </w:p>
    <w:p w14:paraId="5227CE9B" w14:textId="5872D9A7" w:rsidR="0078778E" w:rsidRDefault="0078778E" w:rsidP="0078778E">
      <w:r>
        <w:rPr>
          <w:noProof/>
        </w:rPr>
        <w:drawing>
          <wp:inline distT="0" distB="0" distL="0" distR="0" wp14:anchorId="3DEE5331" wp14:editId="2B0E2374">
            <wp:extent cx="2934335" cy="2200752"/>
            <wp:effectExtent l="0" t="0" r="0" b="0"/>
            <wp:docPr id="10" name="Picture 10" descr="A bird in a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ird in a box&#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73325" cy="2229994"/>
                    </a:xfrm>
                    <a:prstGeom prst="rect">
                      <a:avLst/>
                    </a:prstGeom>
                  </pic:spPr>
                </pic:pic>
              </a:graphicData>
            </a:graphic>
          </wp:inline>
        </w:drawing>
      </w:r>
    </w:p>
    <w:p w14:paraId="4914C491" w14:textId="223C6ACE" w:rsidR="0078778E" w:rsidRDefault="0078778E" w:rsidP="0078778E">
      <w:r>
        <w:rPr>
          <w:noProof/>
        </w:rPr>
        <w:lastRenderedPageBreak/>
        <w:drawing>
          <wp:inline distT="0" distB="0" distL="0" distR="0" wp14:anchorId="02DA2CF8" wp14:editId="3FD136A3">
            <wp:extent cx="3044349" cy="2283261"/>
            <wp:effectExtent l="0" t="0" r="3810" b="3175"/>
            <wp:docPr id="16" name="Picture 16" descr="A picture containing text, indoor,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indoor, cas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61934" cy="2296450"/>
                    </a:xfrm>
                    <a:prstGeom prst="rect">
                      <a:avLst/>
                    </a:prstGeom>
                  </pic:spPr>
                </pic:pic>
              </a:graphicData>
            </a:graphic>
          </wp:inline>
        </w:drawing>
      </w:r>
    </w:p>
    <w:p w14:paraId="7379FE8C" w14:textId="4E3AAD59" w:rsidR="0078778E" w:rsidRDefault="0078778E" w:rsidP="0078778E">
      <w:r>
        <w:rPr>
          <w:noProof/>
        </w:rPr>
        <w:drawing>
          <wp:inline distT="0" distB="0" distL="0" distR="0" wp14:anchorId="2BB7BC0A" wp14:editId="32CF1A8F">
            <wp:extent cx="3044190" cy="2283142"/>
            <wp:effectExtent l="0" t="0" r="3810" b="3175"/>
            <wp:docPr id="17" name="Picture 17" descr="A picture containing text, case,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case, accessory&#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6244" cy="2299682"/>
                    </a:xfrm>
                    <a:prstGeom prst="rect">
                      <a:avLst/>
                    </a:prstGeom>
                  </pic:spPr>
                </pic:pic>
              </a:graphicData>
            </a:graphic>
          </wp:inline>
        </w:drawing>
      </w:r>
    </w:p>
    <w:p w14:paraId="3C192186" w14:textId="0926EA8C" w:rsidR="0078778E" w:rsidRDefault="0078778E" w:rsidP="0078778E"/>
    <w:p w14:paraId="42671B1C" w14:textId="43635343" w:rsidR="002E7BCF" w:rsidRPr="00B1108C" w:rsidRDefault="00FA7C9F" w:rsidP="00FA7C9F">
      <w:pPr>
        <w:pStyle w:val="Heading1"/>
        <w:rPr>
          <w:rFonts w:ascii="Lato" w:hAnsi="Lato"/>
          <w:sz w:val="26"/>
          <w:szCs w:val="26"/>
        </w:rPr>
      </w:pPr>
      <w:r w:rsidRPr="00B1108C">
        <w:rPr>
          <w:rFonts w:ascii="Lato" w:hAnsi="Lato"/>
          <w:sz w:val="26"/>
          <w:szCs w:val="26"/>
        </w:rPr>
        <w:t xml:space="preserve">Stretch </w:t>
      </w:r>
      <w:r w:rsidR="00825E89">
        <w:rPr>
          <w:rFonts w:ascii="Lato" w:hAnsi="Lato"/>
          <w:sz w:val="26"/>
          <w:szCs w:val="26"/>
        </w:rPr>
        <w:t>t</w:t>
      </w:r>
      <w:r w:rsidRPr="00B1108C">
        <w:rPr>
          <w:rFonts w:ascii="Lato" w:hAnsi="Lato"/>
          <w:sz w:val="26"/>
          <w:szCs w:val="26"/>
        </w:rPr>
        <w:t>asks</w:t>
      </w:r>
    </w:p>
    <w:p w14:paraId="36B21115" w14:textId="68461F94" w:rsidR="00FA7C9F" w:rsidRDefault="00FA7C9F" w:rsidP="00AB089B"/>
    <w:p w14:paraId="65365F82" w14:textId="3F96AF1D" w:rsidR="00FA7C9F" w:rsidRPr="00B1108C" w:rsidRDefault="005545FA" w:rsidP="00AB089B">
      <w:pPr>
        <w:rPr>
          <w:rFonts w:ascii="Lato" w:hAnsi="Lato"/>
        </w:rPr>
      </w:pPr>
      <w:r w:rsidRPr="00B1108C">
        <w:rPr>
          <w:rFonts w:ascii="Lato" w:hAnsi="Lato"/>
        </w:rPr>
        <w:t xml:space="preserve">Expand your device to set off an alarm if the </w:t>
      </w:r>
      <w:r w:rsidR="004C2D4D" w:rsidRPr="00B1108C">
        <w:rPr>
          <w:rFonts w:ascii="Lato" w:hAnsi="Lato"/>
        </w:rPr>
        <w:t>incorrect PIN is entered.</w:t>
      </w:r>
    </w:p>
    <w:p w14:paraId="7536388A" w14:textId="77777777" w:rsidR="00725606" w:rsidRDefault="00725606" w:rsidP="00AB089B"/>
    <w:p w14:paraId="420D46E5" w14:textId="547E1C69" w:rsidR="00FA7C9F" w:rsidRPr="00B1108C" w:rsidRDefault="00FA7C9F" w:rsidP="00FA7C9F">
      <w:pPr>
        <w:pStyle w:val="Heading1"/>
        <w:rPr>
          <w:rFonts w:ascii="Lato" w:hAnsi="Lato"/>
          <w:sz w:val="26"/>
          <w:szCs w:val="26"/>
        </w:rPr>
      </w:pPr>
      <w:r w:rsidRPr="00B1108C">
        <w:rPr>
          <w:rFonts w:ascii="Lato" w:hAnsi="Lato"/>
          <w:sz w:val="26"/>
          <w:szCs w:val="26"/>
        </w:rPr>
        <w:t xml:space="preserve">Final </w:t>
      </w:r>
      <w:r w:rsidR="00825E89">
        <w:rPr>
          <w:rFonts w:ascii="Lato" w:hAnsi="Lato"/>
          <w:sz w:val="26"/>
          <w:szCs w:val="26"/>
        </w:rPr>
        <w:t>t</w:t>
      </w:r>
      <w:r w:rsidRPr="00B1108C">
        <w:rPr>
          <w:rFonts w:ascii="Lato" w:hAnsi="Lato"/>
          <w:sz w:val="26"/>
          <w:szCs w:val="26"/>
        </w:rPr>
        <w:t>houghts</w:t>
      </w:r>
    </w:p>
    <w:p w14:paraId="42231927" w14:textId="217BFAAA" w:rsidR="00FA7C9F" w:rsidRDefault="00FA7C9F" w:rsidP="00AB089B"/>
    <w:p w14:paraId="2C4C0142" w14:textId="674E9018" w:rsidR="00FA7C9F" w:rsidRPr="00B1108C" w:rsidRDefault="004C2D4D" w:rsidP="00AB089B">
      <w:pPr>
        <w:rPr>
          <w:rFonts w:ascii="Lato" w:hAnsi="Lato"/>
        </w:rPr>
      </w:pPr>
      <w:r w:rsidRPr="00B1108C">
        <w:rPr>
          <w:rFonts w:ascii="Lato" w:hAnsi="Lato"/>
        </w:rPr>
        <w:t>You have now successfully combined input and output devices including an actuator. The structure of the code involves passing parameters between different functions</w:t>
      </w:r>
      <w:r w:rsidR="00A72B3C" w:rsidRPr="00B1108C">
        <w:rPr>
          <w:rFonts w:ascii="Lato" w:hAnsi="Lato"/>
        </w:rPr>
        <w:t>,</w:t>
      </w:r>
      <w:r w:rsidRPr="00B1108C">
        <w:rPr>
          <w:rFonts w:ascii="Lato" w:hAnsi="Lato"/>
        </w:rPr>
        <w:t xml:space="preserve"> which you may find useful in your final project.</w:t>
      </w:r>
      <w:r w:rsidR="00725606" w:rsidRPr="00B1108C">
        <w:rPr>
          <w:rFonts w:ascii="Lato" w:hAnsi="Lato"/>
        </w:rPr>
        <w:t xml:space="preserve"> </w:t>
      </w:r>
    </w:p>
    <w:sectPr w:rsidR="00FA7C9F" w:rsidRPr="00B1108C" w:rsidSect="006B36F6">
      <w:headerReference w:type="default" r:id="rId22"/>
      <w:footerReference w:type="default" r:id="rId2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8E467C" w14:textId="77777777" w:rsidR="006D3117" w:rsidRDefault="006D3117" w:rsidP="006B36F6">
      <w:pPr>
        <w:spacing w:after="0" w:line="240" w:lineRule="auto"/>
      </w:pPr>
      <w:r>
        <w:separator/>
      </w:r>
    </w:p>
  </w:endnote>
  <w:endnote w:type="continuationSeparator" w:id="0">
    <w:p w14:paraId="7F6DAC5A" w14:textId="77777777" w:rsidR="006D3117" w:rsidRDefault="006D3117"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Lato">
    <w:altName w:val="Segoe UI"/>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211131"/>
      <w:docPartObj>
        <w:docPartGallery w:val="Page Numbers (Bottom of Page)"/>
        <w:docPartUnique/>
      </w:docPartObj>
    </w:sdtPr>
    <w:sdtEndPr>
      <w:rPr>
        <w:noProof/>
      </w:rPr>
    </w:sdtEndPr>
    <w:sdtContent>
      <w:p w14:paraId="08084410" w14:textId="6691BF13" w:rsidR="00400C7F" w:rsidRDefault="00400C7F"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400C7F" w:rsidRPr="006B36F6" w:rsidRDefault="00400C7F" w:rsidP="006B36F6">
    <w:pPr>
      <w:pStyle w:val="Footer"/>
      <w:rPr>
        <w:noProof/>
      </w:rPr>
    </w:pPr>
    <w:r>
      <w:rPr>
        <w:color w:val="0070C0"/>
      </w:rPr>
      <w:t>Arm School</w:t>
    </w:r>
    <w:r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E5C558" w14:textId="77777777" w:rsidR="006D3117" w:rsidRDefault="006D3117" w:rsidP="006B36F6">
      <w:pPr>
        <w:spacing w:after="0" w:line="240" w:lineRule="auto"/>
      </w:pPr>
      <w:r>
        <w:separator/>
      </w:r>
    </w:p>
  </w:footnote>
  <w:footnote w:type="continuationSeparator" w:id="0">
    <w:p w14:paraId="614A89D5" w14:textId="77777777" w:rsidR="006D3117" w:rsidRDefault="006D3117"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96DBA" w14:textId="3650ADA3" w:rsidR="00400C7F" w:rsidRDefault="00400C7F">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59410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7479AF"/>
    <w:multiLevelType w:val="hybridMultilevel"/>
    <w:tmpl w:val="0BAAB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8B5891"/>
    <w:multiLevelType w:val="hybridMultilevel"/>
    <w:tmpl w:val="E3A86750"/>
    <w:lvl w:ilvl="0" w:tplc="E8546CFE">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3"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E7493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A97398"/>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5"/>
  </w:num>
  <w:num w:numId="4">
    <w:abstractNumId w:val="7"/>
  </w:num>
  <w:num w:numId="5">
    <w:abstractNumId w:val="6"/>
  </w:num>
  <w:num w:numId="6">
    <w:abstractNumId w:val="8"/>
  </w:num>
  <w:num w:numId="7">
    <w:abstractNumId w:val="9"/>
  </w:num>
  <w:num w:numId="8">
    <w:abstractNumId w:val="16"/>
  </w:num>
  <w:num w:numId="9">
    <w:abstractNumId w:val="11"/>
  </w:num>
  <w:num w:numId="10">
    <w:abstractNumId w:val="0"/>
  </w:num>
  <w:num w:numId="11">
    <w:abstractNumId w:val="3"/>
  </w:num>
  <w:num w:numId="12">
    <w:abstractNumId w:val="15"/>
  </w:num>
  <w:num w:numId="13">
    <w:abstractNumId w:val="2"/>
  </w:num>
  <w:num w:numId="14">
    <w:abstractNumId w:val="20"/>
  </w:num>
  <w:num w:numId="15">
    <w:abstractNumId w:val="13"/>
  </w:num>
  <w:num w:numId="16">
    <w:abstractNumId w:val="18"/>
  </w:num>
  <w:num w:numId="17">
    <w:abstractNumId w:val="14"/>
  </w:num>
  <w:num w:numId="18">
    <w:abstractNumId w:val="1"/>
  </w:num>
  <w:num w:numId="19">
    <w:abstractNumId w:val="12"/>
  </w:num>
  <w:num w:numId="20">
    <w:abstractNumId w:val="10"/>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TI0t7A0NTEwNzdQ0lEKTi0uzszPAykwqwUA79KKOCwAAAA="/>
  </w:docVars>
  <w:rsids>
    <w:rsidRoot w:val="00D0274F"/>
    <w:rsid w:val="00004F83"/>
    <w:rsid w:val="000107C4"/>
    <w:rsid w:val="00010B91"/>
    <w:rsid w:val="00010EA3"/>
    <w:rsid w:val="00034808"/>
    <w:rsid w:val="00037702"/>
    <w:rsid w:val="0004306D"/>
    <w:rsid w:val="00046135"/>
    <w:rsid w:val="00052F91"/>
    <w:rsid w:val="00054486"/>
    <w:rsid w:val="0006116D"/>
    <w:rsid w:val="00064B16"/>
    <w:rsid w:val="000751A3"/>
    <w:rsid w:val="0008457D"/>
    <w:rsid w:val="00085BC3"/>
    <w:rsid w:val="00093FA3"/>
    <w:rsid w:val="000A657B"/>
    <w:rsid w:val="000D0102"/>
    <w:rsid w:val="000E633D"/>
    <w:rsid w:val="000E7A89"/>
    <w:rsid w:val="000F5DD4"/>
    <w:rsid w:val="001115DA"/>
    <w:rsid w:val="00125A0C"/>
    <w:rsid w:val="0013243E"/>
    <w:rsid w:val="00152126"/>
    <w:rsid w:val="00167D0C"/>
    <w:rsid w:val="00180823"/>
    <w:rsid w:val="00182881"/>
    <w:rsid w:val="001857F2"/>
    <w:rsid w:val="00195AEB"/>
    <w:rsid w:val="00197E6F"/>
    <w:rsid w:val="001A30B7"/>
    <w:rsid w:val="001A3938"/>
    <w:rsid w:val="001B4E21"/>
    <w:rsid w:val="001D3E62"/>
    <w:rsid w:val="001D5D07"/>
    <w:rsid w:val="001E3519"/>
    <w:rsid w:val="001E3D92"/>
    <w:rsid w:val="001F2E13"/>
    <w:rsid w:val="002436EA"/>
    <w:rsid w:val="00245BFC"/>
    <w:rsid w:val="0029261C"/>
    <w:rsid w:val="00294C36"/>
    <w:rsid w:val="002B06E2"/>
    <w:rsid w:val="002C21F9"/>
    <w:rsid w:val="002C77FD"/>
    <w:rsid w:val="002E70C3"/>
    <w:rsid w:val="002E7BCF"/>
    <w:rsid w:val="002F6057"/>
    <w:rsid w:val="002F79FF"/>
    <w:rsid w:val="00303314"/>
    <w:rsid w:val="00311471"/>
    <w:rsid w:val="00316144"/>
    <w:rsid w:val="003251F8"/>
    <w:rsid w:val="003268D4"/>
    <w:rsid w:val="00346756"/>
    <w:rsid w:val="00346C7D"/>
    <w:rsid w:val="003539A8"/>
    <w:rsid w:val="00393C33"/>
    <w:rsid w:val="00393C71"/>
    <w:rsid w:val="003B4CBB"/>
    <w:rsid w:val="003C7BD0"/>
    <w:rsid w:val="003D4704"/>
    <w:rsid w:val="00400C7F"/>
    <w:rsid w:val="00406FA6"/>
    <w:rsid w:val="0041251A"/>
    <w:rsid w:val="00416F3B"/>
    <w:rsid w:val="004300EA"/>
    <w:rsid w:val="00436D9A"/>
    <w:rsid w:val="00441B54"/>
    <w:rsid w:val="0044425B"/>
    <w:rsid w:val="00447F88"/>
    <w:rsid w:val="00455E02"/>
    <w:rsid w:val="00462CDC"/>
    <w:rsid w:val="004630B5"/>
    <w:rsid w:val="00463B37"/>
    <w:rsid w:val="00465D2E"/>
    <w:rsid w:val="004707BA"/>
    <w:rsid w:val="004978DF"/>
    <w:rsid w:val="004A08B2"/>
    <w:rsid w:val="004B0382"/>
    <w:rsid w:val="004C1DEF"/>
    <w:rsid w:val="004C2D4D"/>
    <w:rsid w:val="004D5B3E"/>
    <w:rsid w:val="00500BAE"/>
    <w:rsid w:val="00503D70"/>
    <w:rsid w:val="0050517C"/>
    <w:rsid w:val="00510B12"/>
    <w:rsid w:val="00511EF3"/>
    <w:rsid w:val="005123BE"/>
    <w:rsid w:val="00521E22"/>
    <w:rsid w:val="00525E29"/>
    <w:rsid w:val="00532B2B"/>
    <w:rsid w:val="00545578"/>
    <w:rsid w:val="005535F1"/>
    <w:rsid w:val="005545FA"/>
    <w:rsid w:val="00585697"/>
    <w:rsid w:val="00590672"/>
    <w:rsid w:val="0059339C"/>
    <w:rsid w:val="00595B90"/>
    <w:rsid w:val="005A02AE"/>
    <w:rsid w:val="005A2822"/>
    <w:rsid w:val="005A2BF4"/>
    <w:rsid w:val="005B34C5"/>
    <w:rsid w:val="005C40F0"/>
    <w:rsid w:val="005E7112"/>
    <w:rsid w:val="005F39FB"/>
    <w:rsid w:val="005F5105"/>
    <w:rsid w:val="005F52A1"/>
    <w:rsid w:val="00604CE4"/>
    <w:rsid w:val="006071EC"/>
    <w:rsid w:val="00630C7B"/>
    <w:rsid w:val="006375A0"/>
    <w:rsid w:val="006469BD"/>
    <w:rsid w:val="0065571E"/>
    <w:rsid w:val="00655FFC"/>
    <w:rsid w:val="00667C28"/>
    <w:rsid w:val="00691243"/>
    <w:rsid w:val="00696E1B"/>
    <w:rsid w:val="006A246E"/>
    <w:rsid w:val="006A3115"/>
    <w:rsid w:val="006B36F6"/>
    <w:rsid w:val="006B38AD"/>
    <w:rsid w:val="006B793F"/>
    <w:rsid w:val="006C2D02"/>
    <w:rsid w:val="006C3C3B"/>
    <w:rsid w:val="006D3117"/>
    <w:rsid w:val="006D502C"/>
    <w:rsid w:val="00700D05"/>
    <w:rsid w:val="007046C0"/>
    <w:rsid w:val="0071045F"/>
    <w:rsid w:val="007138AA"/>
    <w:rsid w:val="007251FF"/>
    <w:rsid w:val="00725606"/>
    <w:rsid w:val="007267DC"/>
    <w:rsid w:val="00731844"/>
    <w:rsid w:val="00732B1E"/>
    <w:rsid w:val="007418C9"/>
    <w:rsid w:val="00744ABA"/>
    <w:rsid w:val="007473CC"/>
    <w:rsid w:val="00760C8D"/>
    <w:rsid w:val="0076387A"/>
    <w:rsid w:val="00771C5C"/>
    <w:rsid w:val="00780D09"/>
    <w:rsid w:val="007843EB"/>
    <w:rsid w:val="0078778E"/>
    <w:rsid w:val="007A39F7"/>
    <w:rsid w:val="007A5B66"/>
    <w:rsid w:val="007C30C0"/>
    <w:rsid w:val="007E01BA"/>
    <w:rsid w:val="007F6443"/>
    <w:rsid w:val="007F6603"/>
    <w:rsid w:val="00822C59"/>
    <w:rsid w:val="00825E89"/>
    <w:rsid w:val="008437B2"/>
    <w:rsid w:val="0084556E"/>
    <w:rsid w:val="008519E4"/>
    <w:rsid w:val="008927E9"/>
    <w:rsid w:val="008B09D9"/>
    <w:rsid w:val="008B0E47"/>
    <w:rsid w:val="008C0068"/>
    <w:rsid w:val="008C1309"/>
    <w:rsid w:val="008C3665"/>
    <w:rsid w:val="008C60A6"/>
    <w:rsid w:val="008C6D76"/>
    <w:rsid w:val="008D24BE"/>
    <w:rsid w:val="008D6549"/>
    <w:rsid w:val="008F13CC"/>
    <w:rsid w:val="008F4217"/>
    <w:rsid w:val="0090526F"/>
    <w:rsid w:val="00906566"/>
    <w:rsid w:val="00921538"/>
    <w:rsid w:val="009226CF"/>
    <w:rsid w:val="009228B9"/>
    <w:rsid w:val="00922FC7"/>
    <w:rsid w:val="00923F20"/>
    <w:rsid w:val="00924935"/>
    <w:rsid w:val="00924D3D"/>
    <w:rsid w:val="00943555"/>
    <w:rsid w:val="00946AD1"/>
    <w:rsid w:val="00953671"/>
    <w:rsid w:val="00955E5B"/>
    <w:rsid w:val="00960E37"/>
    <w:rsid w:val="009719C9"/>
    <w:rsid w:val="009860C1"/>
    <w:rsid w:val="00995951"/>
    <w:rsid w:val="00997788"/>
    <w:rsid w:val="009C46B5"/>
    <w:rsid w:val="009C5A59"/>
    <w:rsid w:val="009C5BB8"/>
    <w:rsid w:val="009D3297"/>
    <w:rsid w:val="009E2854"/>
    <w:rsid w:val="009E3CD1"/>
    <w:rsid w:val="009F1E4A"/>
    <w:rsid w:val="009F3E27"/>
    <w:rsid w:val="00A00F1C"/>
    <w:rsid w:val="00A31ECD"/>
    <w:rsid w:val="00A351FC"/>
    <w:rsid w:val="00A4127D"/>
    <w:rsid w:val="00A505EB"/>
    <w:rsid w:val="00A510A5"/>
    <w:rsid w:val="00A5162E"/>
    <w:rsid w:val="00A55B1B"/>
    <w:rsid w:val="00A55E4B"/>
    <w:rsid w:val="00A55F2E"/>
    <w:rsid w:val="00A66A07"/>
    <w:rsid w:val="00A72B3C"/>
    <w:rsid w:val="00A741A6"/>
    <w:rsid w:val="00A75B10"/>
    <w:rsid w:val="00A80F11"/>
    <w:rsid w:val="00A85757"/>
    <w:rsid w:val="00A92275"/>
    <w:rsid w:val="00AB089B"/>
    <w:rsid w:val="00AB277D"/>
    <w:rsid w:val="00AD2E1E"/>
    <w:rsid w:val="00AE78E0"/>
    <w:rsid w:val="00AF5824"/>
    <w:rsid w:val="00B03D26"/>
    <w:rsid w:val="00B055C1"/>
    <w:rsid w:val="00B1108C"/>
    <w:rsid w:val="00B20070"/>
    <w:rsid w:val="00B23886"/>
    <w:rsid w:val="00B2585F"/>
    <w:rsid w:val="00B308F4"/>
    <w:rsid w:val="00B50465"/>
    <w:rsid w:val="00B52709"/>
    <w:rsid w:val="00B5577C"/>
    <w:rsid w:val="00B572A9"/>
    <w:rsid w:val="00B903E9"/>
    <w:rsid w:val="00B956C7"/>
    <w:rsid w:val="00BA4294"/>
    <w:rsid w:val="00BB26F0"/>
    <w:rsid w:val="00BB60C5"/>
    <w:rsid w:val="00BC03EB"/>
    <w:rsid w:val="00BC51BF"/>
    <w:rsid w:val="00BD0F18"/>
    <w:rsid w:val="00BE23C5"/>
    <w:rsid w:val="00C074B2"/>
    <w:rsid w:val="00C2178F"/>
    <w:rsid w:val="00C22A40"/>
    <w:rsid w:val="00C34FD1"/>
    <w:rsid w:val="00C4057F"/>
    <w:rsid w:val="00C43916"/>
    <w:rsid w:val="00C61C20"/>
    <w:rsid w:val="00C64796"/>
    <w:rsid w:val="00C7544E"/>
    <w:rsid w:val="00C76272"/>
    <w:rsid w:val="00C90BEB"/>
    <w:rsid w:val="00C91531"/>
    <w:rsid w:val="00CA41D1"/>
    <w:rsid w:val="00CC4112"/>
    <w:rsid w:val="00CE7A34"/>
    <w:rsid w:val="00CF0598"/>
    <w:rsid w:val="00CF3ABC"/>
    <w:rsid w:val="00CF4F38"/>
    <w:rsid w:val="00D020E9"/>
    <w:rsid w:val="00D0274F"/>
    <w:rsid w:val="00D02CC8"/>
    <w:rsid w:val="00D11FDB"/>
    <w:rsid w:val="00D12722"/>
    <w:rsid w:val="00D17897"/>
    <w:rsid w:val="00D231FD"/>
    <w:rsid w:val="00D237C9"/>
    <w:rsid w:val="00D3549E"/>
    <w:rsid w:val="00D35904"/>
    <w:rsid w:val="00D37983"/>
    <w:rsid w:val="00D53AF2"/>
    <w:rsid w:val="00D70708"/>
    <w:rsid w:val="00D73013"/>
    <w:rsid w:val="00D951B6"/>
    <w:rsid w:val="00DA034A"/>
    <w:rsid w:val="00DA62A3"/>
    <w:rsid w:val="00DB4124"/>
    <w:rsid w:val="00DE2552"/>
    <w:rsid w:val="00DE7CD6"/>
    <w:rsid w:val="00DF391C"/>
    <w:rsid w:val="00E00208"/>
    <w:rsid w:val="00E11214"/>
    <w:rsid w:val="00E14232"/>
    <w:rsid w:val="00E36624"/>
    <w:rsid w:val="00E440B6"/>
    <w:rsid w:val="00E55CA3"/>
    <w:rsid w:val="00E61C44"/>
    <w:rsid w:val="00E87C45"/>
    <w:rsid w:val="00E911A5"/>
    <w:rsid w:val="00E94DCB"/>
    <w:rsid w:val="00E9709C"/>
    <w:rsid w:val="00EC17CA"/>
    <w:rsid w:val="00ED35AF"/>
    <w:rsid w:val="00ED3A06"/>
    <w:rsid w:val="00ED4ABF"/>
    <w:rsid w:val="00F02E1B"/>
    <w:rsid w:val="00F03336"/>
    <w:rsid w:val="00F1388C"/>
    <w:rsid w:val="00F15C10"/>
    <w:rsid w:val="00F209C0"/>
    <w:rsid w:val="00F23659"/>
    <w:rsid w:val="00F249A0"/>
    <w:rsid w:val="00F41341"/>
    <w:rsid w:val="00F42152"/>
    <w:rsid w:val="00F43948"/>
    <w:rsid w:val="00F46AD4"/>
    <w:rsid w:val="00F46B4B"/>
    <w:rsid w:val="00F5427B"/>
    <w:rsid w:val="00F602A9"/>
    <w:rsid w:val="00F612CB"/>
    <w:rsid w:val="00F62315"/>
    <w:rsid w:val="00F709DE"/>
    <w:rsid w:val="00F750FD"/>
    <w:rsid w:val="00F87840"/>
    <w:rsid w:val="00FA1573"/>
    <w:rsid w:val="00FA18B8"/>
    <w:rsid w:val="00FA7C9F"/>
    <w:rsid w:val="00FB2B7F"/>
    <w:rsid w:val="00FC1CA2"/>
    <w:rsid w:val="00FC717D"/>
    <w:rsid w:val="00FD15F5"/>
    <w:rsid w:val="00FD57AD"/>
    <w:rsid w:val="00FE2EED"/>
    <w:rsid w:val="00FF03BF"/>
    <w:rsid w:val="00FF6B8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customStyle="1" w:styleId="paragraph">
    <w:name w:val="paragraph"/>
    <w:basedOn w:val="Normal"/>
    <w:rsid w:val="008B09D9"/>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6B38AD"/>
  </w:style>
  <w:style w:type="character" w:customStyle="1" w:styleId="eop">
    <w:name w:val="eop"/>
    <w:basedOn w:val="DefaultParagraphFont"/>
    <w:rsid w:val="006B3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tiff"/><Relationship Id="rId18" Type="http://schemas.openxmlformats.org/officeDocument/2006/relationships/image" Target="media/image12.jpeg"/><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tiff"/><Relationship Id="rId17" Type="http://schemas.openxmlformats.org/officeDocument/2006/relationships/image" Target="media/image11.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tiff"/><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tiff"/><Relationship Id="rId23" Type="http://schemas.openxmlformats.org/officeDocument/2006/relationships/footer" Target="footer1.xml"/><Relationship Id="rId28" Type="http://schemas.openxmlformats.org/officeDocument/2006/relationships/customXml" Target="../customXml/item3.xml"/><Relationship Id="rId10" Type="http://schemas.openxmlformats.org/officeDocument/2006/relationships/image" Target="media/image4.tiff"/><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header" Target="header1.xml"/><Relationship Id="rId27"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0E4D3E6C512149B4EAD69191E953C4" ma:contentTypeVersion="18" ma:contentTypeDescription="Create a new document." ma:contentTypeScope="" ma:versionID="e58a98e5e967585febbe82bb32872a37">
  <xsd:schema xmlns:xsd="http://www.w3.org/2001/XMLSchema" xmlns:xs="http://www.w3.org/2001/XMLSchema" xmlns:p="http://schemas.microsoft.com/office/2006/metadata/properties" xmlns:ns2="5eaef94f-af55-4c85-9a1e-0f2cf1c1225e" xmlns:ns3="f2896bee-9bb2-49d4-af90-cc471cab28c1" xmlns:ns4="73088aa1-bb70-4e27-95fc-187c5437fa54" targetNamespace="http://schemas.microsoft.com/office/2006/metadata/properties" ma:root="true" ma:fieldsID="13a68d98e4c0fd4bb625aab91ee318b3" ns2:_="" ns3:_="" ns4:_="">
    <xsd:import namespace="5eaef94f-af55-4c85-9a1e-0f2cf1c1225e"/>
    <xsd:import namespace="f2896bee-9bb2-49d4-af90-cc471cab28c1"/>
    <xsd:import namespace="73088aa1-bb70-4e27-95fc-187c5437fa5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aef94f-af55-4c85-9a1e-0f2cf1c122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896bee-9bb2-49d4-af90-cc471cab28c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088aa1-bb70-4e27-95fc-187c5437fa54"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3131230-f317-4455-abf5-d117c783ec68}" ma:internalName="TaxCatchAll" ma:showField="CatchAllData" ma:web="f2896bee-9bb2-49d4-af90-cc471cab28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3088aa1-bb70-4e27-95fc-187c5437fa54" xsi:nil="true"/>
    <lcf76f155ced4ddcb4097134ff3c332f xmlns="5eaef94f-af55-4c85-9a1e-0f2cf1c1225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0CD27FE-2A8B-4F72-9E38-E7FFAE82CCF4}"/>
</file>

<file path=customXml/itemProps2.xml><?xml version="1.0" encoding="utf-8"?>
<ds:datastoreItem xmlns:ds="http://schemas.openxmlformats.org/officeDocument/2006/customXml" ds:itemID="{FA2512BD-EF7B-4CB5-A3B3-A9A32777CF79}"/>
</file>

<file path=customXml/itemProps3.xml><?xml version="1.0" encoding="utf-8"?>
<ds:datastoreItem xmlns:ds="http://schemas.openxmlformats.org/officeDocument/2006/customXml" ds:itemID="{3927B659-BB12-4918-8387-911B03840340}"/>
</file>

<file path=docProps/app.xml><?xml version="1.0" encoding="utf-8"?>
<Properties xmlns="http://schemas.openxmlformats.org/officeDocument/2006/extended-properties" xmlns:vt="http://schemas.openxmlformats.org/officeDocument/2006/docPropsVTypes">
  <Template>Normal</Template>
  <TotalTime>13</TotalTime>
  <Pages>8</Pages>
  <Words>618</Words>
  <Characters>352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Adela Rynkowska</cp:lastModifiedBy>
  <cp:revision>19</cp:revision>
  <dcterms:created xsi:type="dcterms:W3CDTF">2021-02-16T16:21:00Z</dcterms:created>
  <dcterms:modified xsi:type="dcterms:W3CDTF">2021-03-18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E4D3E6C512149B4EAD69191E953C4</vt:lpwstr>
  </property>
</Properties>
</file>